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1C7EE" w14:textId="7D9756AF" w:rsidR="00EF7C1E" w:rsidRDefault="00216C5B" w:rsidP="00D67F3A">
      <w:pPr>
        <w:pStyle w:val="Heading1"/>
      </w:pPr>
      <w:r>
        <w:t xml:space="preserve">STEPS TO </w:t>
      </w:r>
      <w:r w:rsidR="00D67F3A">
        <w:t>SETUP</w:t>
      </w:r>
      <w:r>
        <w:t xml:space="preserve"> XML</w:t>
      </w:r>
      <w:r w:rsidR="0063580C">
        <w:t>/XSD PARSER</w:t>
      </w:r>
      <w:bookmarkStart w:id="0" w:name="_GoBack"/>
      <w:bookmarkEnd w:id="0"/>
    </w:p>
    <w:p w14:paraId="381DC2E4" w14:textId="77777777" w:rsidR="00697E87" w:rsidRPr="00697E87" w:rsidRDefault="00697E87" w:rsidP="00697E87"/>
    <w:p w14:paraId="49AAF7B2" w14:textId="6708AE32" w:rsidR="00A42592" w:rsidRDefault="00DE10CC" w:rsidP="00D67F3A">
      <w:pPr>
        <w:pStyle w:val="ListParagraph"/>
        <w:numPr>
          <w:ilvl w:val="0"/>
          <w:numId w:val="1"/>
        </w:numPr>
      </w:pPr>
      <w:r>
        <w:t>Install GIT</w:t>
      </w:r>
      <w:r w:rsidR="0067738A">
        <w:t xml:space="preserve"> (This repository was maintained using the version 2.25.1 on Windows10)</w:t>
      </w:r>
      <w:r>
        <w:t>:</w:t>
      </w:r>
    </w:p>
    <w:p w14:paraId="2851D56F" w14:textId="4F00812A" w:rsidR="00DE10CC" w:rsidRDefault="00DE10CC" w:rsidP="00DE10CC">
      <w:pPr>
        <w:pStyle w:val="ListParagraph"/>
        <w:jc w:val="center"/>
      </w:pPr>
      <w:hyperlink r:id="rId5" w:history="1">
        <w:r>
          <w:rPr>
            <w:rStyle w:val="Hyperlink"/>
          </w:rPr>
          <w:t>https://git-scm.com/downloads</w:t>
        </w:r>
      </w:hyperlink>
    </w:p>
    <w:p w14:paraId="0536D09D" w14:textId="58C64752" w:rsidR="00993DD8" w:rsidRDefault="00D67F3A" w:rsidP="00D67F3A">
      <w:pPr>
        <w:pStyle w:val="ListParagraph"/>
        <w:numPr>
          <w:ilvl w:val="0"/>
          <w:numId w:val="1"/>
        </w:numPr>
      </w:pPr>
      <w:r>
        <w:t>Install Python (This application was built in the version 3.8.1):</w:t>
      </w:r>
    </w:p>
    <w:p w14:paraId="0B210A6E" w14:textId="0083753E" w:rsidR="00D67F3A" w:rsidRDefault="0063580C" w:rsidP="00993DD8">
      <w:pPr>
        <w:pStyle w:val="ListParagraph"/>
        <w:jc w:val="center"/>
      </w:pPr>
      <w:hyperlink r:id="rId6" w:history="1">
        <w:r w:rsidR="00993DD8" w:rsidRPr="00D936B3">
          <w:rPr>
            <w:rStyle w:val="Hyperlink"/>
          </w:rPr>
          <w:t>https://www.python.org/downloads/</w:t>
        </w:r>
      </w:hyperlink>
    </w:p>
    <w:p w14:paraId="4E358CA3" w14:textId="77777777" w:rsidR="004D7D2A" w:rsidRDefault="004D7D2A" w:rsidP="00993DD8">
      <w:pPr>
        <w:pStyle w:val="ListParagraph"/>
        <w:jc w:val="center"/>
      </w:pPr>
    </w:p>
    <w:p w14:paraId="7D5BB6FF" w14:textId="69EC7F70" w:rsidR="00D67F3A" w:rsidRDefault="00C33D53" w:rsidP="00D67F3A">
      <w:pPr>
        <w:pStyle w:val="ListParagraph"/>
        <w:numPr>
          <w:ilvl w:val="0"/>
          <w:numId w:val="1"/>
        </w:numPr>
      </w:pPr>
      <w:r>
        <w:t>Download the GITHUB repository maintained for this application</w:t>
      </w:r>
      <w:r w:rsidR="009024D4">
        <w:t>, into your local system</w:t>
      </w:r>
      <w:r w:rsidR="00A42592">
        <w:t xml:space="preserve"> (you need to have a </w:t>
      </w:r>
      <w:proofErr w:type="spellStart"/>
      <w:r w:rsidR="00A42592">
        <w:t>github</w:t>
      </w:r>
      <w:proofErr w:type="spellEnd"/>
      <w:r w:rsidR="00A42592">
        <w:t xml:space="preserve"> account which I’ve provided access to)</w:t>
      </w:r>
      <w:r>
        <w:t>:</w:t>
      </w:r>
    </w:p>
    <w:p w14:paraId="7A337551" w14:textId="6A60C89A" w:rsidR="00C33D53" w:rsidRDefault="0063580C" w:rsidP="00993DD8">
      <w:pPr>
        <w:pStyle w:val="ListParagraph"/>
        <w:jc w:val="center"/>
      </w:pPr>
      <w:hyperlink r:id="rId7" w:history="1">
        <w:r w:rsidR="00AF0D96">
          <w:rPr>
            <w:rStyle w:val="Hyperlink"/>
          </w:rPr>
          <w:t>https://github.com/vikrantdeshpande09876/XML_to_CSV_Rep</w:t>
        </w:r>
      </w:hyperlink>
    </w:p>
    <w:p w14:paraId="1DFCA645" w14:textId="77777777" w:rsidR="004D7D2A" w:rsidRDefault="004D7D2A" w:rsidP="00993DD8">
      <w:pPr>
        <w:pStyle w:val="ListParagraph"/>
        <w:jc w:val="center"/>
      </w:pPr>
    </w:p>
    <w:p w14:paraId="14594AB8" w14:textId="67FC5DF0" w:rsidR="00C33D53" w:rsidRDefault="00AF0D96" w:rsidP="00C33D53">
      <w:pPr>
        <w:pStyle w:val="ListParagraph"/>
        <w:numPr>
          <w:ilvl w:val="0"/>
          <w:numId w:val="1"/>
        </w:numPr>
      </w:pPr>
      <w:r>
        <w:t>Open Command Prompt (</w:t>
      </w:r>
      <w:proofErr w:type="spellStart"/>
      <w:r>
        <w:t>cmd</w:t>
      </w:r>
      <w:proofErr w:type="spellEnd"/>
      <w:r>
        <w:t xml:space="preserve">) and navigate to the directory where you downloaded the above repository. For example: </w:t>
      </w:r>
    </w:p>
    <w:p w14:paraId="4A568A5F" w14:textId="5E0FEB1C" w:rsidR="00AF0D96" w:rsidRDefault="00D502A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c</w:t>
      </w:r>
      <w:r w:rsidR="00AF0D96" w:rsidRPr="00AF0D96">
        <w:rPr>
          <w:rFonts w:asciiTheme="majorHAnsi" w:hAnsiTheme="majorHAnsi" w:cstheme="majorHAnsi"/>
          <w:i/>
        </w:rPr>
        <w:t>d C:\Users\</w:t>
      </w:r>
      <w:r w:rsidR="00AF0D96">
        <w:rPr>
          <w:rFonts w:asciiTheme="majorHAnsi" w:hAnsiTheme="majorHAnsi" w:cstheme="majorHAnsi"/>
          <w:i/>
        </w:rPr>
        <w:t>mypc</w:t>
      </w:r>
      <w:r w:rsidR="00AF0D96" w:rsidRPr="00AF0D96">
        <w:rPr>
          <w:rFonts w:asciiTheme="majorHAnsi" w:hAnsiTheme="majorHAnsi" w:cstheme="majorHAnsi"/>
          <w:i/>
        </w:rPr>
        <w:t>\Desktop\</w:t>
      </w:r>
      <w:r w:rsidR="001D59F4">
        <w:rPr>
          <w:rFonts w:asciiTheme="majorHAnsi" w:hAnsiTheme="majorHAnsi" w:cstheme="majorHAnsi"/>
          <w:i/>
        </w:rPr>
        <w:t>XML_to_CSV</w:t>
      </w:r>
      <w:r w:rsidR="00AF0D96" w:rsidRPr="00AF0D96">
        <w:rPr>
          <w:rFonts w:asciiTheme="majorHAnsi" w:hAnsiTheme="majorHAnsi" w:cstheme="majorHAnsi"/>
          <w:i/>
        </w:rPr>
        <w:t>\</w:t>
      </w:r>
    </w:p>
    <w:p w14:paraId="23BB7ABF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66535A5D" w14:textId="04ABCC9A" w:rsidR="00D502AC" w:rsidRDefault="00D502AC" w:rsidP="00D502AC">
      <w:pPr>
        <w:pStyle w:val="ListParagraph"/>
        <w:numPr>
          <w:ilvl w:val="0"/>
          <w:numId w:val="1"/>
        </w:numPr>
      </w:pPr>
      <w:r>
        <w:t>Now create a virtual environment for creating a copy of your system-wide Python interpreter:</w:t>
      </w:r>
    </w:p>
    <w:p w14:paraId="26BE9EB1" w14:textId="1AF78BF1" w:rsidR="00D502AC" w:rsidRDefault="00426F9D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p</w:t>
      </w:r>
      <w:r w:rsidR="00D502AC" w:rsidRPr="00D502AC">
        <w:rPr>
          <w:rFonts w:asciiTheme="majorHAnsi" w:hAnsiTheme="majorHAnsi" w:cstheme="majorHAnsi"/>
          <w:i/>
        </w:rPr>
        <w:t xml:space="preserve">ython -m </w:t>
      </w:r>
      <w:proofErr w:type="spellStart"/>
      <w:r w:rsidR="00D502AC" w:rsidRPr="00D502AC">
        <w:rPr>
          <w:rFonts w:asciiTheme="majorHAnsi" w:hAnsiTheme="majorHAnsi" w:cstheme="majorHAnsi"/>
          <w:i/>
        </w:rPr>
        <w:t>venv</w:t>
      </w:r>
      <w:proofErr w:type="spellEnd"/>
      <w:r w:rsidR="00D502AC" w:rsidRPr="00D502AC">
        <w:rPr>
          <w:rFonts w:asciiTheme="majorHAnsi" w:hAnsiTheme="majorHAnsi" w:cstheme="majorHAnsi"/>
          <w:i/>
        </w:rPr>
        <w:t xml:space="preserve"> </w:t>
      </w:r>
      <w:proofErr w:type="spellStart"/>
      <w:r w:rsidR="00D502AC" w:rsidRPr="00D502AC">
        <w:rPr>
          <w:rFonts w:asciiTheme="majorHAnsi" w:hAnsiTheme="majorHAnsi" w:cstheme="majorHAnsi"/>
          <w:i/>
        </w:rPr>
        <w:t>myvirtualenv</w:t>
      </w:r>
      <w:proofErr w:type="spellEnd"/>
    </w:p>
    <w:p w14:paraId="25C051D4" w14:textId="77777777" w:rsidR="004D7D2A" w:rsidRPr="004319C5" w:rsidRDefault="004D7D2A" w:rsidP="00993DD8">
      <w:pPr>
        <w:pStyle w:val="ListParagraph"/>
        <w:jc w:val="center"/>
        <w:rPr>
          <w:rFonts w:ascii="Consolas" w:eastAsia="Times New Roman" w:hAnsi="Consolas" w:cs="Courier New"/>
          <w:color w:val="333333"/>
          <w:sz w:val="18"/>
          <w:szCs w:val="18"/>
        </w:rPr>
      </w:pPr>
    </w:p>
    <w:p w14:paraId="115B41DD" w14:textId="497589F2" w:rsidR="00703BDE" w:rsidRPr="00703BDE" w:rsidRDefault="00D502AC" w:rsidP="00FD426D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i/>
        </w:rPr>
      </w:pPr>
      <w:r>
        <w:t>Activate this virtual environment</w:t>
      </w:r>
      <w:r w:rsidR="00703BDE">
        <w:t>. You need not perform step#4 each time for execution</w:t>
      </w:r>
      <w:r w:rsidR="0041032A">
        <w:t>:</w:t>
      </w:r>
    </w:p>
    <w:p w14:paraId="57C25254" w14:textId="55E9383C" w:rsidR="00D502AC" w:rsidRDefault="00D502AC" w:rsidP="00993DD8">
      <w:pPr>
        <w:pStyle w:val="ListParagraph"/>
        <w:spacing w:after="0"/>
        <w:jc w:val="center"/>
        <w:rPr>
          <w:rFonts w:asciiTheme="majorHAnsi" w:hAnsiTheme="majorHAnsi" w:cstheme="majorHAnsi"/>
          <w:i/>
        </w:rPr>
      </w:pPr>
      <w:proofErr w:type="spellStart"/>
      <w:r w:rsidRPr="00703BDE">
        <w:rPr>
          <w:rFonts w:asciiTheme="majorHAnsi" w:hAnsiTheme="majorHAnsi" w:cstheme="majorHAnsi"/>
          <w:i/>
        </w:rPr>
        <w:t>myvirtualenv</w:t>
      </w:r>
      <w:proofErr w:type="spellEnd"/>
      <w:r w:rsidRPr="00703BDE">
        <w:rPr>
          <w:rFonts w:asciiTheme="majorHAnsi" w:hAnsiTheme="majorHAnsi" w:cstheme="majorHAnsi"/>
          <w:i/>
        </w:rPr>
        <w:t>\Scripts\activate</w:t>
      </w:r>
    </w:p>
    <w:p w14:paraId="6F1F3314" w14:textId="77777777" w:rsidR="004D7D2A" w:rsidRPr="00703BDE" w:rsidRDefault="004D7D2A" w:rsidP="00993DD8">
      <w:pPr>
        <w:pStyle w:val="ListParagraph"/>
        <w:spacing w:after="0"/>
        <w:jc w:val="center"/>
        <w:rPr>
          <w:rFonts w:asciiTheme="majorHAnsi" w:hAnsiTheme="majorHAnsi" w:cstheme="majorHAnsi"/>
          <w:i/>
        </w:rPr>
      </w:pPr>
    </w:p>
    <w:p w14:paraId="243A38D8" w14:textId="63EFCEDF" w:rsidR="00703BDE" w:rsidRDefault="00703BDE" w:rsidP="00703BDE">
      <w:pPr>
        <w:pStyle w:val="ListParagraph"/>
        <w:numPr>
          <w:ilvl w:val="0"/>
          <w:numId w:val="1"/>
        </w:numPr>
        <w:spacing w:after="0"/>
      </w:pPr>
      <w:r>
        <w:t>Install flask:</w:t>
      </w:r>
    </w:p>
    <w:p w14:paraId="54DD44B2" w14:textId="10DC52DC" w:rsidR="00D502AC" w:rsidRDefault="00D502A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 w:rsidRPr="00D502AC">
        <w:rPr>
          <w:rFonts w:asciiTheme="majorHAnsi" w:hAnsiTheme="majorHAnsi" w:cstheme="majorHAnsi"/>
          <w:i/>
        </w:rPr>
        <w:t>pip install flask</w:t>
      </w:r>
    </w:p>
    <w:p w14:paraId="6F63776B" w14:textId="77777777" w:rsidR="004D7D2A" w:rsidRPr="00D502AC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15653067" w14:textId="77777777" w:rsidR="00216C5B" w:rsidRPr="00216C5B" w:rsidRDefault="00216C5B" w:rsidP="00216C5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>Install the application-specific dependencies by executing:</w:t>
      </w:r>
    </w:p>
    <w:p w14:paraId="57ACBA17" w14:textId="7D4A98C2" w:rsidR="00216C5B" w:rsidRDefault="00216C5B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 w:rsidRPr="00216C5B">
        <w:rPr>
          <w:rFonts w:asciiTheme="majorHAnsi" w:hAnsiTheme="majorHAnsi" w:cstheme="majorHAnsi"/>
          <w:i/>
        </w:rPr>
        <w:t>pip install -r requirements.txt</w:t>
      </w:r>
    </w:p>
    <w:p w14:paraId="31D343C9" w14:textId="77777777" w:rsidR="004D7D2A" w:rsidRPr="00216C5B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779C4F7E" w14:textId="2727E2A8" w:rsidR="00216C5B" w:rsidRPr="007A2E1C" w:rsidRDefault="007A2E1C" w:rsidP="00216C5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 xml:space="preserve">Set the starting point for running this Flask application as </w:t>
      </w:r>
      <w:r w:rsidRPr="007A2E1C">
        <w:rPr>
          <w:i/>
        </w:rPr>
        <w:t>run.py</w:t>
      </w:r>
      <w:r>
        <w:rPr>
          <w:i/>
        </w:rPr>
        <w:t>:</w:t>
      </w:r>
    </w:p>
    <w:p w14:paraId="402EFCAE" w14:textId="244EB264" w:rsidR="007A2E1C" w:rsidRDefault="007A2E1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set flask_app=run.py</w:t>
      </w:r>
    </w:p>
    <w:p w14:paraId="7A1E73BA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3654FDCC" w14:textId="07936DA3" w:rsidR="007A2E1C" w:rsidRPr="00D26DCA" w:rsidRDefault="00D26DCA" w:rsidP="007A2E1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>Execute the application:</w:t>
      </w:r>
    </w:p>
    <w:p w14:paraId="3DE1C814" w14:textId="11725750" w:rsidR="00D26DCA" w:rsidRDefault="00D26DCA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flask </w:t>
      </w:r>
      <w:proofErr w:type="gramStart"/>
      <w:r>
        <w:rPr>
          <w:rFonts w:asciiTheme="majorHAnsi" w:hAnsiTheme="majorHAnsi" w:cstheme="majorHAnsi"/>
          <w:i/>
        </w:rPr>
        <w:t>run</w:t>
      </w:r>
      <w:proofErr w:type="gramEnd"/>
    </w:p>
    <w:p w14:paraId="6A8C52BB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0B3A032B" w14:textId="477E50BB" w:rsidR="002734D4" w:rsidRDefault="00703BDE" w:rsidP="00703BDE">
      <w:pPr>
        <w:pStyle w:val="ListParagraph"/>
        <w:numPr>
          <w:ilvl w:val="0"/>
          <w:numId w:val="1"/>
        </w:numPr>
      </w:pPr>
      <w:r>
        <w:t xml:space="preserve">Open a web-browser and navigate to the URL mentioned in the </w:t>
      </w:r>
      <w:proofErr w:type="spellStart"/>
      <w:r>
        <w:t>cmd</w:t>
      </w:r>
      <w:proofErr w:type="spellEnd"/>
      <w:r>
        <w:t xml:space="preserve"> output from above command. For example</w:t>
      </w:r>
      <w:r w:rsidR="009B57FA">
        <w:t xml:space="preserve"> </w:t>
      </w:r>
      <w:hyperlink r:id="rId8" w:history="1">
        <w:r w:rsidR="00072162" w:rsidRPr="00D936B3">
          <w:rPr>
            <w:rStyle w:val="Hyperlink"/>
            <w:highlight w:val="yellow"/>
          </w:rPr>
          <w:t>http://127.0.0.1:5000/</w:t>
        </w:r>
      </w:hyperlink>
      <w:r w:rsidR="00072162">
        <w:t xml:space="preserve"> which is the same as </w:t>
      </w:r>
      <w:hyperlink r:id="rId9" w:history="1">
        <w:r w:rsidR="00072162" w:rsidRPr="00072162">
          <w:rPr>
            <w:rStyle w:val="Hyperlink"/>
            <w:highlight w:val="yellow"/>
          </w:rPr>
          <w:t>http://localhost:5000/</w:t>
        </w:r>
      </w:hyperlink>
    </w:p>
    <w:p w14:paraId="53EBEFC6" w14:textId="77777777" w:rsidR="004F5F78" w:rsidRDefault="004F5F78" w:rsidP="004F5F78">
      <w:pPr>
        <w:pStyle w:val="ListParagraph"/>
      </w:pPr>
    </w:p>
    <w:p w14:paraId="6CC50E06" w14:textId="1F010BAD" w:rsidR="00703BDE" w:rsidRDefault="00933548" w:rsidP="00641BA0">
      <w:pPr>
        <w:pStyle w:val="ListParagraph"/>
        <w:jc w:val="center"/>
      </w:pPr>
      <w:r>
        <w:rPr>
          <w:noProof/>
        </w:rPr>
        <w:drawing>
          <wp:inline distT="0" distB="0" distL="0" distR="0" wp14:anchorId="1CE6E2C4" wp14:editId="6647BAA4">
            <wp:extent cx="4679950" cy="95649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7155" cy="96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9BFC5" w14:textId="77777777" w:rsidR="00A90964" w:rsidRDefault="00A90964" w:rsidP="00641BA0">
      <w:pPr>
        <w:pStyle w:val="ListParagraph"/>
        <w:jc w:val="center"/>
      </w:pPr>
    </w:p>
    <w:p w14:paraId="3B5FA686" w14:textId="5F84376C" w:rsidR="00960A80" w:rsidRPr="00960A80" w:rsidRDefault="00A90964" w:rsidP="00A452A2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lastRenderedPageBreak/>
        <w:t>Currently the application accept</w:t>
      </w:r>
      <w:r w:rsidR="00A452A2">
        <w:t>s</w:t>
      </w:r>
      <w:r>
        <w:t xml:space="preserve"> </w:t>
      </w:r>
      <w:r w:rsidR="00A452A2">
        <w:t>(username, password)</w:t>
      </w:r>
      <w:r>
        <w:t xml:space="preserve"> </w:t>
      </w:r>
      <w:r w:rsidR="00A452A2">
        <w:t xml:space="preserve">from the excel file </w:t>
      </w:r>
      <w:r w:rsidR="00A452A2" w:rsidRPr="00A452A2">
        <w:rPr>
          <w:i/>
        </w:rPr>
        <w:t>Login_creds.xlsx</w:t>
      </w:r>
      <w:r w:rsidR="00A452A2">
        <w:t xml:space="preserve"> </w:t>
      </w:r>
      <w:r>
        <w:t>for logging in.</w:t>
      </w:r>
      <w:r w:rsidR="00A452A2">
        <w:t xml:space="preserve"> This file </w:t>
      </w:r>
      <w:proofErr w:type="gramStart"/>
      <w:r w:rsidR="00A452A2">
        <w:t>is located in</w:t>
      </w:r>
      <w:proofErr w:type="gramEnd"/>
      <w:r w:rsidR="00A452A2">
        <w:t xml:space="preserve"> the /static/ folder of the application, for example</w:t>
      </w:r>
      <w:r w:rsidR="00960A80">
        <w:t>:</w:t>
      </w:r>
    </w:p>
    <w:p w14:paraId="2E1981EA" w14:textId="2E778CC1" w:rsidR="00A452A2" w:rsidRPr="00A452A2" w:rsidRDefault="00A452A2" w:rsidP="00960A80">
      <w:pPr>
        <w:pStyle w:val="ListParagraph"/>
        <w:jc w:val="center"/>
        <w:rPr>
          <w:rFonts w:asciiTheme="majorHAnsi" w:hAnsiTheme="majorHAnsi" w:cstheme="majorHAnsi"/>
          <w:i/>
        </w:rPr>
      </w:pPr>
      <w:r w:rsidRPr="00A452A2">
        <w:rPr>
          <w:rFonts w:asciiTheme="majorHAnsi" w:hAnsiTheme="majorHAnsi" w:cstheme="majorHAnsi"/>
          <w:i/>
        </w:rPr>
        <w:t>C:\Users\</w:t>
      </w:r>
      <w:r>
        <w:rPr>
          <w:rFonts w:asciiTheme="majorHAnsi" w:hAnsiTheme="majorHAnsi" w:cstheme="majorHAnsi"/>
          <w:i/>
        </w:rPr>
        <w:t>mypc</w:t>
      </w:r>
      <w:r w:rsidRPr="00A452A2">
        <w:rPr>
          <w:rFonts w:asciiTheme="majorHAnsi" w:hAnsiTheme="majorHAnsi" w:cstheme="majorHAnsi"/>
          <w:i/>
        </w:rPr>
        <w:t>\Desktop\</w:t>
      </w:r>
      <w:r>
        <w:rPr>
          <w:rFonts w:asciiTheme="majorHAnsi" w:hAnsiTheme="majorHAnsi" w:cstheme="majorHAnsi"/>
          <w:i/>
        </w:rPr>
        <w:t>XML_TO_CSV</w:t>
      </w:r>
      <w:r w:rsidRPr="00A452A2">
        <w:rPr>
          <w:rFonts w:asciiTheme="majorHAnsi" w:hAnsiTheme="majorHAnsi" w:cstheme="majorHAnsi"/>
          <w:i/>
        </w:rPr>
        <w:t>\static</w:t>
      </w:r>
      <w:r>
        <w:rPr>
          <w:rFonts w:asciiTheme="majorHAnsi" w:hAnsiTheme="majorHAnsi" w:cstheme="majorHAnsi"/>
          <w:i/>
        </w:rPr>
        <w:t>\</w:t>
      </w:r>
    </w:p>
    <w:sectPr w:rsidR="00A452A2" w:rsidRPr="00A452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6D9"/>
    <w:multiLevelType w:val="hybridMultilevel"/>
    <w:tmpl w:val="433240E8"/>
    <w:lvl w:ilvl="0" w:tplc="970654D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97AAE"/>
    <w:multiLevelType w:val="multilevel"/>
    <w:tmpl w:val="9530D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F54C4D"/>
    <w:multiLevelType w:val="hybridMultilevel"/>
    <w:tmpl w:val="AAD09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zYAEgYmBhZGJko6SsGpxcWZ+XkgBca1AArWcS8sAAAA"/>
  </w:docVars>
  <w:rsids>
    <w:rsidRoot w:val="005F7FC7"/>
    <w:rsid w:val="00072162"/>
    <w:rsid w:val="001D59F4"/>
    <w:rsid w:val="00216C5B"/>
    <w:rsid w:val="002734D4"/>
    <w:rsid w:val="00385262"/>
    <w:rsid w:val="0041032A"/>
    <w:rsid w:val="004162FE"/>
    <w:rsid w:val="00426F9D"/>
    <w:rsid w:val="004D7D2A"/>
    <w:rsid w:val="004F5F78"/>
    <w:rsid w:val="005F7FC7"/>
    <w:rsid w:val="0063580C"/>
    <w:rsid w:val="00641BA0"/>
    <w:rsid w:val="0067738A"/>
    <w:rsid w:val="00697E87"/>
    <w:rsid w:val="00703BDE"/>
    <w:rsid w:val="007A2E1C"/>
    <w:rsid w:val="007E7EB8"/>
    <w:rsid w:val="00860BAB"/>
    <w:rsid w:val="009024D4"/>
    <w:rsid w:val="009214C8"/>
    <w:rsid w:val="00933548"/>
    <w:rsid w:val="00960A80"/>
    <w:rsid w:val="00993DD8"/>
    <w:rsid w:val="009B57FA"/>
    <w:rsid w:val="00A42592"/>
    <w:rsid w:val="00A452A2"/>
    <w:rsid w:val="00A90964"/>
    <w:rsid w:val="00AF0D96"/>
    <w:rsid w:val="00C33D53"/>
    <w:rsid w:val="00D26DCA"/>
    <w:rsid w:val="00D502AC"/>
    <w:rsid w:val="00D67F3A"/>
    <w:rsid w:val="00DE10CC"/>
    <w:rsid w:val="00EF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5FACE"/>
  <w15:chartTrackingRefBased/>
  <w15:docId w15:val="{A2E14142-55CF-4978-9014-14897947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F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7F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67F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7F3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6C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6C5B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16C5B"/>
  </w:style>
  <w:style w:type="character" w:customStyle="1" w:styleId="pun">
    <w:name w:val="pun"/>
    <w:basedOn w:val="DefaultParagraphFont"/>
    <w:rsid w:val="00216C5B"/>
  </w:style>
  <w:style w:type="character" w:styleId="UnresolvedMention">
    <w:name w:val="Unresolved Mention"/>
    <w:basedOn w:val="DefaultParagraphFont"/>
    <w:uiPriority w:val="99"/>
    <w:semiHidden/>
    <w:unhideWhenUsed/>
    <w:rsid w:val="00993DD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5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36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89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500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krantdeshpande09876/XML_to_CSV_Re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-scm.com/downloads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localhost:500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32</cp:revision>
  <dcterms:created xsi:type="dcterms:W3CDTF">2020-02-15T17:57:00Z</dcterms:created>
  <dcterms:modified xsi:type="dcterms:W3CDTF">2020-03-11T10:23:00Z</dcterms:modified>
</cp:coreProperties>
</file>